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Xac2ba50e3eb430d3c5515faab575ae32f430ea3"/>
    <w:p>
      <w:pPr>
        <w:pStyle w:val="Heading1"/>
      </w:pPr>
      <w:r>
        <w:t xml:space="preserve">Cover Letter for Electronics Engineer Position</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Start w:id="20" w:name="to-the-hiring-manager"/>
    <w:p>
      <w:pPr>
        <w:pStyle w:val="Heading2"/>
      </w:pPr>
      <w:r>
        <w:t xml:space="preserve">To the Hiring Manager,</w:t>
      </w:r>
    </w:p>
    <w:p>
      <w:pPr>
        <w:pStyle w:val="FirstParagraph"/>
      </w:pPr>
      <w:r>
        <w:t xml:space="preserve">Dear Hiring Team,</w:t>
      </w:r>
    </w:p>
    <w:bookmarkEnd w:id="20"/>
    <w:p>
      <w:pPr>
        <w:pStyle w:val="BodyText"/>
      </w:pPr>
      <w:r>
        <w:t xml:space="preserve">I am writing to express my interest in the Electronics Engineer position at [Company Name], located in India Bangalore. As a dedicated and innovative professional with over [X years] of experience in electronics design, development, and system integration, I am eager to contribute my technical expertise and passion for cutting-edge technology to your organization. Bangalore, often referred to as the "Silicon Valley of India," is a hub for technological innovation, and I am excited about the opportunity to work within this dynamic ecosystem.</w:t>
      </w:r>
    </w:p>
    <w:p>
      <w:pPr>
        <w:pStyle w:val="BodyText"/>
      </w:pPr>
      <w:r>
        <w:t xml:space="preserve">Throughout my career, I have focused on delivering solutions that bridge theoretical concepts with real-world applications. My background in [specific field, e.g., embedded systems, PCB design, IoT development] has equipped me with a strong foundation in both hardware and software engineering. In India Bangalore’s rapidly evolving tech landscape, where companies are at the forefront of global advancements in semiconductor technology, artificial intelligence, and telecommunications, I have consistently sought to align my skills with industry needs. Whether it is optimizing circuit performance for high-reliability applications or designing energy-efficient systems for smart devices, I thrive in environments that demand precision and creativity.</w:t>
      </w:r>
    </w:p>
    <w:p>
      <w:pPr>
        <w:pStyle w:val="BodyText"/>
      </w:pPr>
      <w:r>
        <w:t xml:space="preserve">One of the key reasons I am particularly drawn to this opportunity is the reputation of [Company Name] as a leader in [specific industry or technology, e.g., aerospace electronics, consumer electronics, or industrial automation]. Bangalore’s thriving startup culture and established tech giants provide an ideal setting for fostering innovation. I have closely followed your work on [mention specific project, product, or achievement related to the company], and I am inspired by your commitment to [mention a value or goal of the company, e.g., sustainability, scalability, or user-centric design]. This alignment of vision and values makes me confident that my skills can contribute meaningfully to your team.</w:t>
      </w:r>
    </w:p>
    <w:p>
      <w:pPr>
        <w:pStyle w:val="BodyText"/>
      </w:pPr>
      <w:r>
        <w:t xml:space="preserve">My technical expertise includes:</w:t>
      </w:r>
    </w:p>
    <w:p>
      <w:pPr>
        <w:numPr>
          <w:ilvl w:val="0"/>
          <w:numId w:val="1001"/>
        </w:numPr>
        <w:pStyle w:val="Compact"/>
      </w:pPr>
      <w:r>
        <w:rPr>
          <w:bCs/>
          <w:b/>
        </w:rPr>
        <w:t xml:space="preserve">Circuit Design and Simulation:</w:t>
      </w:r>
      <w:r>
        <w:t xml:space="preserve"> </w:t>
      </w:r>
      <w:r>
        <w:t xml:space="preserve">Proficient in tools like Altium Designer, SPICE, and Cadence for designing and validating analog/digital circuits.</w:t>
      </w:r>
    </w:p>
    <w:p>
      <w:pPr>
        <w:numPr>
          <w:ilvl w:val="0"/>
          <w:numId w:val="1001"/>
        </w:numPr>
        <w:pStyle w:val="Compact"/>
      </w:pPr>
      <w:r>
        <w:rPr>
          <w:bCs/>
          <w:b/>
        </w:rPr>
        <w:t xml:space="preserve">Embedded Systems Development:</w:t>
      </w:r>
      <w:r>
        <w:t xml:space="preserve"> </w:t>
      </w:r>
      <w:r>
        <w:t xml:space="preserve">Experience in programming microcontrollers (e.g., ARM, AVR) and developing firmware for IoT-enabled devices.</w:t>
      </w:r>
    </w:p>
    <w:p>
      <w:pPr>
        <w:numPr>
          <w:ilvl w:val="0"/>
          <w:numId w:val="1001"/>
        </w:numPr>
        <w:pStyle w:val="Compact"/>
      </w:pPr>
      <w:r>
        <w:rPr>
          <w:bCs/>
          <w:b/>
        </w:rPr>
        <w:t xml:space="preserve">PCB Layout and Testing:</w:t>
      </w:r>
      <w:r>
        <w:t xml:space="preserve"> </w:t>
      </w:r>
      <w:r>
        <w:t xml:space="preserve">Skilled in creating multi-layer PCBs and conducting rigorous testing to ensure reliability under diverse environmental conditions.</w:t>
      </w:r>
    </w:p>
    <w:p>
      <w:pPr>
        <w:numPr>
          <w:ilvl w:val="0"/>
          <w:numId w:val="1001"/>
        </w:numPr>
        <w:pStyle w:val="Compact"/>
      </w:pPr>
      <w:r>
        <w:rPr>
          <w:bCs/>
          <w:b/>
        </w:rPr>
        <w:t xml:space="preserve">Signal Integrity and Power Management:</w:t>
      </w:r>
      <w:r>
        <w:t xml:space="preserve"> </w:t>
      </w:r>
      <w:r>
        <w:t xml:space="preserve">Knowledge of optimizing high-speed signal integrity and designing efficient power distribution networks.</w:t>
      </w:r>
    </w:p>
    <w:p>
      <w:pPr>
        <w:numPr>
          <w:ilvl w:val="0"/>
          <w:numId w:val="1001"/>
        </w:numPr>
        <w:pStyle w:val="Compact"/>
      </w:pPr>
      <w:r>
        <w:rPr>
          <w:bCs/>
          <w:b/>
        </w:rPr>
        <w:t xml:space="preserve">Collaboration with Cross-Functional Teams:</w:t>
      </w:r>
      <w:r>
        <w:t xml:space="preserve"> </w:t>
      </w:r>
      <w:r>
        <w:t xml:space="preserve">Adept at working with software engineers, mechanical designers, and project managers to deliver end-to-end solutions.</w:t>
      </w:r>
    </w:p>
    <w:p>
      <w:pPr>
        <w:pStyle w:val="FirstParagraph"/>
      </w:pPr>
      <w:r>
        <w:t xml:space="preserve">In India Bangalore, where the demand for skilled electronics engineers is soaring due to the growth of sectors like 5G infrastructure, smart cities, and renewable energy systems, I have actively sought opportunities to stay at the forefront of industry trends. For instance, during my tenure at [Previous Company], I led a team that developed a low-power sensor node for agricultural monitoring systems. This project not only reduced operational costs by 30% but also demonstrated the potential of electronics engineering to address critical societal challenges—a mission I deeply resonate with.</w:t>
      </w:r>
    </w:p>
    <w:p>
      <w:pPr>
        <w:pStyle w:val="BodyText"/>
      </w:pPr>
      <w:r>
        <w:t xml:space="preserve">What sets me apart is my ability to combine technical rigor with a problem-solving mindset. In [specific example, e.g., designing a fault-tolerant system for a telecom application], I implemented redundancy protocols that improved system uptime by 40%, showcasing my dedication to delivering robust and scalable solutions. Additionally, my proficiency in [mention relevant software or programming languages, e.g., C/C++, Python] allows me to seamlessly transition between hardware and software domains, making me a versatile asset to any team.</w:t>
      </w:r>
    </w:p>
    <w:p>
      <w:pPr>
        <w:pStyle w:val="BodyText"/>
      </w:pPr>
      <w:r>
        <w:t xml:space="preserve">India Bangalore’s unique blend of global opportunities and local innovation has always been a driving force for me. The city’s vibrant tech community, coupled with its emphasis on research and development, offers an unparalleled environment for growth. I am particularly inspired by initiatives like the Karnataka government’s focus on semiconductor manufacturing and the rise of startups in areas like AI-driven electronics. I am eager to contribute my skills to projects that align with these forward-thinking goals.</w:t>
      </w:r>
    </w:p>
    <w:p>
      <w:pPr>
        <w:pStyle w:val="BodyText"/>
      </w:pPr>
      <w:r>
        <w:t xml:space="preserve">I would welcome the chance to discuss how my background, technical expertise, and enthusiasm for India Bangalore’s tech ecosystem can benefit [Company Name]. Thank you for considering my application. I look forward to the possibility of contributing to your team and helping drive innovation in the electronics industry.</w:t>
      </w:r>
    </w:p>
    <w:p>
      <w:pPr>
        <w:pStyle w:val="BodyText"/>
      </w:pPr>
      <w:r>
        <w:t xml:space="preserve">Sincerely,</w:t>
      </w:r>
    </w:p>
    <w:p>
      <w:pPr>
        <w:pStyle w:val="BodyText"/>
      </w:pPr>
      <w:r>
        <w:t xml:space="preserve">[Your Full Name]</w:t>
      </w:r>
    </w:p>
    <w:p>
      <w:pPr>
        <w:pStyle w:val="BodyText"/>
      </w:pPr>
      <w:r>
        <w:t xml:space="preserve">[Signature (if submitting a physical copy)]</w:t>
      </w:r>
    </w:p>
    <w:p>
      <w:pPr>
        <w:pStyle w:val="BodyText"/>
      </w:pPr>
      <w:r>
        <w:t xml:space="preserve">This cover letter is tailored for the Electronics Engineer role in India Bangalore, emphasizing technical expertise, industry relevance, and alignment with the city’s innovation-driven enviro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7-19T07:32:16Z</dcterms:created>
  <dcterms:modified xsi:type="dcterms:W3CDTF">2026-07-19T07:32:16Z</dcterms:modified>
</cp:coreProperties>
</file>

<file path=docProps/custom.xml><?xml version="1.0" encoding="utf-8"?>
<Properties xmlns="http://schemas.openxmlformats.org/officeDocument/2006/custom-properties" xmlns:vt="http://schemas.openxmlformats.org/officeDocument/2006/docPropsVTypes"/>
</file>